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chides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ides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41 btandon r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os.stephani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937772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ncol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7/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